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การประชุมลงนาม</w:t>
      </w:r>
      <w:r>
        <w:t xml:space="preserve"> </w:t>
      </w:r>
      <w:r>
        <w:t xml:space="preserve">MOU</w:t>
      </w:r>
      <w:r>
        <w:t xml:space="preserve"> </w:t>
      </w:r>
      <w:r>
        <w:t xml:space="preserve">กสทช.</w:t>
      </w:r>
      <w:r>
        <w:t xml:space="preserve"> </w:t>
      </w:r>
      <w:r>
        <w:t xml:space="preserve">-</w:t>
      </w:r>
      <w:r>
        <w:t xml:space="preserve"> </w:t>
      </w:r>
      <w:r>
        <w:t xml:space="preserve">สวทช.</w:t>
      </w:r>
      <w:r>
        <w:t xml:space="preserve"> </w:t>
      </w:r>
      <w:r>
        <w:t xml:space="preserve">(i-CREATe</w:t>
      </w:r>
      <w:r>
        <w:t xml:space="preserve"> </w:t>
      </w:r>
      <w:r>
        <w:t xml:space="preserve">202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ู้มีเกียรติทั้งหลายเข้าใจยากเดี๋ยวเข้าใจง่ายครับ ภาษาราชการภาษาราชการในความเห็นผมว่ามันเข้าใจยาก ผมไม่รู้เป็นเพราะอะไรนะมันมีพื้นฐานมาจากอะไรก็ไม่รู้มันเข้าใจยากเหลือเกินชาวบ้านอ่านแล้วสายหัวplain language มันจึงต้องเกิดขึ้นคือทำให้ภาษาที่รัฐสื่อสารกับประชาชนคืออะไร ก็แล้วแต่เถอะนะครับ โดยเฉพาะในพื้นที่มันจำเป็นต่อการดำรงชีวิตเรื่องที่มันจำเป็นต่อการศึกษาในเรื่องที่มันจำเป็นต่อการสื่อสารเพื่อความเข้าใจอันดีเพื่อสังคมอยู่เย็นเป็นสุขเนี่ยมันจะต้องเป็นภาษาที่เรียบง่ายเข้าใจง่ายเข้าถึงได้ เป็นภาษาทั่วไปนะครับ ใช้อักษรทั่วไปใช้ประโยชน์ทั่วไป แต่จะทำยังไงให้มันเคลียร์เขาบอกมันต้องเคลียร์มันต้องชัดเจน เขาบอก Clear and precise แปลว่าภาษาไทยต้องเคลียร์ clearand precise เข้าใจง่ายชัดเจนไม่ยอกย้อนภาษาในรัฐธรรมนูญในยอกย้อนซ่อนกลเหมือนค่ายกลยิ่งกว่าค่ายกล 8 ทวารของขงเบ้งอีกแปลภาษาเพลง Dance questionsanthraciteใช้คำง่ายๆShopสั้นไม่จำเป็นต้องซ้ำไม่จำเป็นต้องใช้คำให้ในน้อยจะเป็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การประชุมลงนาม MOU กสทช. - สวทช. (i-CREATe 2023)</dc:title>
  <dc:creator/>
  <cp:keywords/>
  <dcterms:created xsi:type="dcterms:W3CDTF">2023-08-03T05:06:51Z</dcterms:created>
  <dcterms:modified xsi:type="dcterms:W3CDTF">2023-08-03T05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สิงหาคม 2566 เวลา 09.30 น.</vt:lpwstr>
  </property>
  <property fmtid="{D5CDD505-2E9C-101B-9397-08002B2CF9AE}" pid="3" name="subtitle">
    <vt:lpwstr/>
  </property>
</Properties>
</file>